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9805BB" w14:textId="3347084F" w:rsidR="00246BE6" w:rsidRDefault="00261864">
      <w:pPr>
        <w:rPr>
          <w:b/>
          <w:bCs/>
        </w:rPr>
      </w:pPr>
      <w:r>
        <w:rPr>
          <w:b/>
          <w:bCs/>
        </w:rPr>
        <w:t xml:space="preserve">////Title: Teaching </w:t>
      </w:r>
      <w:r w:rsidR="00B868C6">
        <w:rPr>
          <w:b/>
          <w:bCs/>
        </w:rPr>
        <w:t>A</w:t>
      </w:r>
      <w:r>
        <w:rPr>
          <w:b/>
          <w:bCs/>
        </w:rPr>
        <w:t xml:space="preserve">lgorithms to </w:t>
      </w:r>
      <w:r w:rsidR="00B868C6">
        <w:rPr>
          <w:b/>
          <w:bCs/>
        </w:rPr>
        <w:t>C</w:t>
      </w:r>
      <w:r>
        <w:rPr>
          <w:b/>
          <w:bCs/>
        </w:rPr>
        <w:t xml:space="preserve">aption </w:t>
      </w:r>
      <w:r w:rsidR="00B868C6">
        <w:rPr>
          <w:b/>
          <w:bCs/>
        </w:rPr>
        <w:t>U</w:t>
      </w:r>
      <w:r>
        <w:rPr>
          <w:b/>
          <w:bCs/>
        </w:rPr>
        <w:t xml:space="preserve">ltrasound </w:t>
      </w:r>
      <w:r w:rsidR="00B868C6">
        <w:rPr>
          <w:b/>
          <w:bCs/>
        </w:rPr>
        <w:t>I</w:t>
      </w:r>
      <w:r>
        <w:rPr>
          <w:b/>
          <w:bCs/>
        </w:rPr>
        <w:t>mages</w:t>
      </w:r>
    </w:p>
    <w:p w14:paraId="1CC1779A" w14:textId="6AC808A7" w:rsidR="00261864" w:rsidRDefault="00261864">
      <w:pPr>
        <w:rPr>
          <w:b/>
          <w:bCs/>
        </w:rPr>
      </w:pPr>
      <w:r>
        <w:rPr>
          <w:b/>
          <w:bCs/>
        </w:rPr>
        <w:t>////Standfirst:</w:t>
      </w:r>
    </w:p>
    <w:p w14:paraId="5AF88F08" w14:textId="6DD59A37" w:rsidR="004D079F" w:rsidRPr="00261864" w:rsidRDefault="0087242F">
      <w:r>
        <w:t xml:space="preserve">Medical professionals require years of training before they can </w:t>
      </w:r>
      <w:r w:rsidR="006636AA">
        <w:t xml:space="preserve">describe </w:t>
      </w:r>
      <w:r w:rsidR="00153C74">
        <w:t>ultrasound images of developing foetuses. Dr Mohammad Alsharid and colleagues</w:t>
      </w:r>
      <w:r w:rsidR="00967E36">
        <w:t xml:space="preserve"> from the Institute of Biomedical Engineering and Nuffield Department of </w:t>
      </w:r>
      <w:r w:rsidR="00460C7E">
        <w:t xml:space="preserve">Women’s </w:t>
      </w:r>
      <w:r w:rsidR="00607F9A">
        <w:t xml:space="preserve">and Reproductive </w:t>
      </w:r>
      <w:r w:rsidR="00460C7E">
        <w:t>Health</w:t>
      </w:r>
      <w:r w:rsidR="00153C74">
        <w:t xml:space="preserve"> at the University of Oxford suggest that </w:t>
      </w:r>
      <w:r w:rsidR="00291361">
        <w:t>this</w:t>
      </w:r>
      <w:r w:rsidR="00153C74">
        <w:t xml:space="preserve"> task could one day be carried out by machine</w:t>
      </w:r>
      <w:r w:rsidR="00070444">
        <w:t xml:space="preserve"> </w:t>
      </w:r>
      <w:r w:rsidR="00153C74">
        <w:t xml:space="preserve">learning algorithms. </w:t>
      </w:r>
      <w:r w:rsidR="004D079F">
        <w:t xml:space="preserve">In their latest study, the team showed how neural networks, trained </w:t>
      </w:r>
      <w:r w:rsidR="00217094">
        <w:t xml:space="preserve">by the expert knowledge of real sonographers, could convert </w:t>
      </w:r>
      <w:r w:rsidR="007E28B7">
        <w:t>s</w:t>
      </w:r>
      <w:r w:rsidR="004D079F">
        <w:t>ubtle features within the images</w:t>
      </w:r>
      <w:r w:rsidR="007E28B7">
        <w:t xml:space="preserve"> i</w:t>
      </w:r>
      <w:r w:rsidR="004D079F">
        <w:t>nto accurate, readable captions</w:t>
      </w:r>
      <w:r w:rsidR="007E28B7">
        <w:t xml:space="preserve">. </w:t>
      </w:r>
    </w:p>
    <w:p w14:paraId="6CE3A192" w14:textId="0DA3BB76" w:rsidR="00261864" w:rsidRDefault="00261864">
      <w:pPr>
        <w:rPr>
          <w:b/>
          <w:bCs/>
        </w:rPr>
      </w:pPr>
      <w:r>
        <w:rPr>
          <w:b/>
          <w:bCs/>
        </w:rPr>
        <w:t>////Main text:</w:t>
      </w:r>
    </w:p>
    <w:p w14:paraId="55387473" w14:textId="407B568E" w:rsidR="00DB310B" w:rsidRDefault="00C85246">
      <w:r>
        <w:t xml:space="preserve">Ultrasound imaging </w:t>
      </w:r>
      <w:r w:rsidR="00B03D3C">
        <w:t xml:space="preserve">is one of the most </w:t>
      </w:r>
      <w:r w:rsidR="00B868C6">
        <w:t>widely used</w:t>
      </w:r>
      <w:r w:rsidR="00B03D3C">
        <w:t xml:space="preserve"> techniques for </w:t>
      </w:r>
      <w:r w:rsidR="00BA5E01">
        <w:t>m</w:t>
      </w:r>
      <w:r>
        <w:t xml:space="preserve">onitoring </w:t>
      </w:r>
      <w:r w:rsidR="00BA5E01">
        <w:t>foetus</w:t>
      </w:r>
      <w:r>
        <w:t xml:space="preserve"> development inside the womb</w:t>
      </w:r>
      <w:r w:rsidR="00BA5E01">
        <w:t xml:space="preserve">. It works by emitting high-frequency sound waves </w:t>
      </w:r>
      <w:r w:rsidR="00A943B0">
        <w:t xml:space="preserve">from a probe </w:t>
      </w:r>
      <w:r w:rsidR="00ED5FD1">
        <w:t>on</w:t>
      </w:r>
      <w:r w:rsidR="00BA5E01">
        <w:t xml:space="preserve"> the surface of the skin</w:t>
      </w:r>
      <w:r w:rsidR="00466094">
        <w:t xml:space="preserve">, </w:t>
      </w:r>
      <w:r w:rsidR="00B868C6">
        <w:t xml:space="preserve">and </w:t>
      </w:r>
      <w:r w:rsidR="00466094">
        <w:t xml:space="preserve">then </w:t>
      </w:r>
      <w:r w:rsidR="00B868C6">
        <w:t>detecting</w:t>
      </w:r>
      <w:r w:rsidR="00466094">
        <w:t xml:space="preserve"> the waves </w:t>
      </w:r>
      <w:r w:rsidR="00727BD0">
        <w:t xml:space="preserve">reflected back to </w:t>
      </w:r>
      <w:r w:rsidR="001F72CF">
        <w:t xml:space="preserve">the </w:t>
      </w:r>
      <w:r w:rsidR="00A943B0">
        <w:t>probe</w:t>
      </w:r>
      <w:r w:rsidR="00727BD0">
        <w:t xml:space="preserve"> </w:t>
      </w:r>
      <w:r w:rsidR="00B868C6">
        <w:t>from</w:t>
      </w:r>
      <w:r w:rsidR="00DB310B">
        <w:t xml:space="preserve"> anatomical features </w:t>
      </w:r>
      <w:r w:rsidR="00727BD0">
        <w:t>within</w:t>
      </w:r>
      <w:r w:rsidR="00DB310B">
        <w:t xml:space="preserve"> the growing foetus</w:t>
      </w:r>
      <w:r w:rsidR="001F72CF">
        <w:t xml:space="preserve">. </w:t>
      </w:r>
      <w:r w:rsidR="00EA0D21">
        <w:t>Since t</w:t>
      </w:r>
      <w:r w:rsidR="001F72CF">
        <w:t>hese waves</w:t>
      </w:r>
      <w:r w:rsidR="00727BD0">
        <w:t xml:space="preserve"> a</w:t>
      </w:r>
      <w:r w:rsidR="00DB310B">
        <w:t xml:space="preserve">rrive at </w:t>
      </w:r>
      <w:r w:rsidR="00A943B0">
        <w:t xml:space="preserve">the probe at </w:t>
      </w:r>
      <w:r w:rsidR="00DB310B">
        <w:t>different times, depending on the distance they travelled before being reflected</w:t>
      </w:r>
      <w:r w:rsidR="00A943B0">
        <w:t xml:space="preserve">, this approach allows </w:t>
      </w:r>
      <w:r w:rsidR="00D10083">
        <w:t>doctors</w:t>
      </w:r>
      <w:r w:rsidR="001A6B4D">
        <w:t xml:space="preserve"> to precisely identify </w:t>
      </w:r>
      <w:r w:rsidR="00C232C4">
        <w:t xml:space="preserve">where </w:t>
      </w:r>
      <w:r w:rsidR="008C0400">
        <w:t xml:space="preserve">foetal </w:t>
      </w:r>
      <w:r w:rsidR="00C232C4">
        <w:t xml:space="preserve">organs are </w:t>
      </w:r>
      <w:r w:rsidR="008F74D0">
        <w:t>located</w:t>
      </w:r>
      <w:r w:rsidR="00C232C4">
        <w:t xml:space="preserve">. </w:t>
      </w:r>
    </w:p>
    <w:p w14:paraId="2BB9A03B" w14:textId="2C95C81C" w:rsidR="00295A10" w:rsidRPr="00261864" w:rsidRDefault="00DB310B">
      <w:r>
        <w:t>In the UK, all women are offered a detailed ultrasound scan roughly 20 weeks into their pregnancy</w:t>
      </w:r>
      <w:r w:rsidR="00D10083">
        <w:t xml:space="preserve"> – allowing doctors </w:t>
      </w:r>
      <w:r>
        <w:t xml:space="preserve">to identify any potential birth defects or medical issues </w:t>
      </w:r>
      <w:r w:rsidR="00B868C6">
        <w:t>that</w:t>
      </w:r>
      <w:r>
        <w:t xml:space="preserve"> may urgently need</w:t>
      </w:r>
      <w:r w:rsidR="005F0A9F">
        <w:t xml:space="preserve"> attention</w:t>
      </w:r>
      <w:r>
        <w:t xml:space="preserve">. </w:t>
      </w:r>
      <w:r w:rsidR="00D10083">
        <w:t>Currently, e</w:t>
      </w:r>
      <w:r>
        <w:t xml:space="preserve">very ultrasound scan must be analysed by trained </w:t>
      </w:r>
      <w:r w:rsidR="00295A10">
        <w:t xml:space="preserve">sonographers, who draw on years of experience to </w:t>
      </w:r>
      <w:r w:rsidR="000552AF">
        <w:t>describe</w:t>
      </w:r>
      <w:r w:rsidR="00295A10">
        <w:t xml:space="preserve"> </w:t>
      </w:r>
      <w:r w:rsidR="00C86A2F">
        <w:t>extremely subtle</w:t>
      </w:r>
      <w:r w:rsidR="000552AF">
        <w:t xml:space="preserve"> features in ultrasound images</w:t>
      </w:r>
      <w:r w:rsidR="00C86A2F">
        <w:t xml:space="preserve">. </w:t>
      </w:r>
    </w:p>
    <w:p w14:paraId="05B2BDB2" w14:textId="2A0900D4" w:rsidR="00261864" w:rsidRDefault="00261864">
      <w:r>
        <w:t>…</w:t>
      </w:r>
    </w:p>
    <w:p w14:paraId="1E0D4F5F" w14:textId="7C35FDBC" w:rsidR="00645944" w:rsidRDefault="00295A10">
      <w:r>
        <w:t>A key role of</w:t>
      </w:r>
      <w:r w:rsidR="00B07B4B">
        <w:t xml:space="preserve"> sonographer</w:t>
      </w:r>
      <w:r w:rsidR="00B868C6">
        <w:t>s</w:t>
      </w:r>
      <w:r w:rsidR="00B07B4B">
        <w:t xml:space="preserve"> is to provide p</w:t>
      </w:r>
      <w:r>
        <w:t xml:space="preserve">recisely detailed captions of ultrasound images, which explain their content clearly for those with non-expert </w:t>
      </w:r>
      <w:r w:rsidR="00792F13">
        <w:t>knowledge</w:t>
      </w:r>
      <w:r w:rsidR="00B07B4B">
        <w:t xml:space="preserve">. </w:t>
      </w:r>
      <w:r w:rsidR="0043330F">
        <w:t>S</w:t>
      </w:r>
      <w:r w:rsidR="00B07B4B">
        <w:t>ince the a</w:t>
      </w:r>
      <w:r w:rsidR="00792F13">
        <w:t>natomy of a growing foetus is so complex</w:t>
      </w:r>
      <w:r w:rsidR="0043330F">
        <w:t>, these captions must encompass a r</w:t>
      </w:r>
      <w:r w:rsidR="00792F13">
        <w:t>ich vocabulary of nouns, verbs, and adjectives</w:t>
      </w:r>
      <w:r w:rsidR="0043330F">
        <w:t xml:space="preserve">. </w:t>
      </w:r>
      <w:r w:rsidR="00D55CD7">
        <w:t>Inevitably, this p</w:t>
      </w:r>
      <w:r w:rsidR="00792F13">
        <w:t>rocess is costly and time-consuming</w:t>
      </w:r>
      <w:r w:rsidR="00645944">
        <w:t xml:space="preserve">; and due to human error, there </w:t>
      </w:r>
      <w:r w:rsidR="0038554E">
        <w:t>is no guarantee that even the most experienced sonographers w</w:t>
      </w:r>
      <w:r w:rsidR="00645944">
        <w:t xml:space="preserve">ill </w:t>
      </w:r>
      <w:r w:rsidR="00510111">
        <w:t xml:space="preserve">make accurate assessments 100% of the time. </w:t>
      </w:r>
    </w:p>
    <w:p w14:paraId="383FDE5F" w14:textId="2A6C8C4E" w:rsidR="00E00042" w:rsidRDefault="0038554E">
      <w:r>
        <w:t>In many other fields of research, similar problems are being addressed using ‘machine learning’ algorithms</w:t>
      </w:r>
      <w:r w:rsidR="00070444">
        <w:t>.</w:t>
      </w:r>
      <w:r>
        <w:t xml:space="preserve"> If they are implemented correctly, these algorithms can perform </w:t>
      </w:r>
      <w:r w:rsidR="00947508">
        <w:t>complex analyses more effectively than even their most highly</w:t>
      </w:r>
      <w:r w:rsidR="003354E7">
        <w:t>-</w:t>
      </w:r>
      <w:r w:rsidR="00947508">
        <w:t xml:space="preserve">trained human counterparts. </w:t>
      </w:r>
    </w:p>
    <w:p w14:paraId="6D77856E" w14:textId="1EDED0EE" w:rsidR="001961B1" w:rsidRDefault="00947508">
      <w:r>
        <w:t xml:space="preserve">So far, the use of machine learning </w:t>
      </w:r>
      <w:r w:rsidR="00E00042">
        <w:t xml:space="preserve">in </w:t>
      </w:r>
      <w:r w:rsidR="00070444">
        <w:t>describing</w:t>
      </w:r>
      <w:r w:rsidR="00E00042">
        <w:t xml:space="preserve"> medical images is relatively unexplored.</w:t>
      </w:r>
      <w:r w:rsidR="004D220D">
        <w:t xml:space="preserve"> T</w:t>
      </w:r>
      <w:r w:rsidR="00E00042">
        <w:t>he issue</w:t>
      </w:r>
      <w:r w:rsidR="000B1A8F">
        <w:t>s</w:t>
      </w:r>
      <w:r w:rsidR="00E00042">
        <w:t xml:space="preserve"> with this approach </w:t>
      </w:r>
      <w:r w:rsidR="00070444">
        <w:t xml:space="preserve">are </w:t>
      </w:r>
      <w:r w:rsidR="00E00042">
        <w:t>twofold</w:t>
      </w:r>
      <w:r w:rsidR="006F0D83">
        <w:t xml:space="preserve">: not only is it incredibly challenging for these algorithms to match the expert knowledge of </w:t>
      </w:r>
      <w:r w:rsidR="004D220D">
        <w:t>trained medical professionals;</w:t>
      </w:r>
      <w:r w:rsidR="005D60D6">
        <w:t xml:space="preserve"> but</w:t>
      </w:r>
      <w:r w:rsidR="004D220D">
        <w:t xml:space="preserve"> w</w:t>
      </w:r>
      <w:r w:rsidR="001961B1">
        <w:t xml:space="preserve">hen the health of a developing foetus and its mother are both at stake, any </w:t>
      </w:r>
      <w:r w:rsidR="00500357">
        <w:t xml:space="preserve">damaging oversights caused by computational errors would be ethically inexcusable. </w:t>
      </w:r>
    </w:p>
    <w:p w14:paraId="194E160B" w14:textId="4177416E" w:rsidR="002942BB" w:rsidRDefault="002942BB">
      <w:r>
        <w:t>Being able to describe f</w:t>
      </w:r>
      <w:r w:rsidR="006C28AD">
        <w:t>o</w:t>
      </w:r>
      <w:r>
        <w:t xml:space="preserve">etal ultrasound </w:t>
      </w:r>
      <w:r w:rsidR="00070444">
        <w:t xml:space="preserve">images </w:t>
      </w:r>
      <w:r w:rsidR="00024B5B">
        <w:t>may</w:t>
      </w:r>
      <w:r>
        <w:t xml:space="preserve"> also be useful in remote setting</w:t>
      </w:r>
      <w:r w:rsidR="00070444">
        <w:t>s</w:t>
      </w:r>
      <w:r w:rsidR="003A3CEF">
        <w:t>,</w:t>
      </w:r>
      <w:r>
        <w:t xml:space="preserve"> where there may be a lack of expert sonographers to adequately explain what </w:t>
      </w:r>
      <w:r w:rsidR="00853FF1">
        <w:t>is</w:t>
      </w:r>
      <w:r>
        <w:t xml:space="preserve"> shown on the screen.</w:t>
      </w:r>
      <w:r w:rsidR="00BF047F">
        <w:t xml:space="preserve"> Effectively, the trained algorithm could be used to communicate medical information to a layperson in the same way an expert would. </w:t>
      </w:r>
    </w:p>
    <w:p w14:paraId="6B4B4372" w14:textId="77777777" w:rsidR="00261864" w:rsidRDefault="00261864" w:rsidP="00261864">
      <w:r>
        <w:t>…</w:t>
      </w:r>
    </w:p>
    <w:p w14:paraId="4167656C" w14:textId="4094AE32" w:rsidR="00261864" w:rsidRDefault="00500357" w:rsidP="00261864">
      <w:r>
        <w:t>To meet the critically stringent requirements of this task, Dr Alsharid</w:t>
      </w:r>
      <w:r w:rsidR="00853FF1">
        <w:t xml:space="preserve"> and his colleagues</w:t>
      </w:r>
      <w:r>
        <w:t xml:space="preserve"> </w:t>
      </w:r>
      <w:r w:rsidR="00A11A2C">
        <w:t xml:space="preserve">turned to a branch of machine learning techniques </w:t>
      </w:r>
      <w:r w:rsidR="002A29C2">
        <w:t xml:space="preserve">called </w:t>
      </w:r>
      <w:r w:rsidR="00A11A2C">
        <w:t>‘neural networks’</w:t>
      </w:r>
      <w:r w:rsidR="002942BB">
        <w:t xml:space="preserve">. They are named so because their </w:t>
      </w:r>
      <w:r w:rsidR="002942BB">
        <w:lastRenderedPageBreak/>
        <w:t xml:space="preserve">behaviour </w:t>
      </w:r>
      <w:r w:rsidR="002A29C2">
        <w:t>i</w:t>
      </w:r>
      <w:r w:rsidR="002942BB">
        <w:t>s somewhat inspired</w:t>
      </w:r>
      <w:r w:rsidR="001A0670">
        <w:t xml:space="preserve"> </w:t>
      </w:r>
      <w:r w:rsidR="002942BB">
        <w:t>by the behaviour of neural networks in the brain.</w:t>
      </w:r>
      <w:r w:rsidR="00A11A2C">
        <w:t xml:space="preserve"> In </w:t>
      </w:r>
      <w:r w:rsidR="00AB551F">
        <w:t xml:space="preserve">a human </w:t>
      </w:r>
      <w:r w:rsidR="00A11A2C">
        <w:t xml:space="preserve">brain, neurons are continually forming connections with each other, and transmitting information in the form of electrical signals. </w:t>
      </w:r>
      <w:r w:rsidR="004D220D">
        <w:t xml:space="preserve">As we learn new information, </w:t>
      </w:r>
      <w:r w:rsidR="000253B5">
        <w:t xml:space="preserve">neurons then alter the strengths of these connections, depending on how closely our previous responses to the information </w:t>
      </w:r>
      <w:r w:rsidR="001D734B">
        <w:t xml:space="preserve">reflected an ideal response. </w:t>
      </w:r>
    </w:p>
    <w:p w14:paraId="41815186" w14:textId="22EB8FCE" w:rsidR="007C03A8" w:rsidRDefault="00F30819" w:rsidP="00261864">
      <w:r>
        <w:t xml:space="preserve">To mimic the </w:t>
      </w:r>
      <w:r w:rsidR="002942BB">
        <w:t>spe</w:t>
      </w:r>
      <w:r w:rsidR="00537974">
        <w:t>ech</w:t>
      </w:r>
      <w:r w:rsidR="002942BB">
        <w:t xml:space="preserve"> </w:t>
      </w:r>
      <w:r>
        <w:t xml:space="preserve">of sonographers </w:t>
      </w:r>
      <w:r w:rsidR="00255184">
        <w:t>as they scan</w:t>
      </w:r>
      <w:r w:rsidR="00290DCD">
        <w:t xml:space="preserve">, </w:t>
      </w:r>
      <w:r w:rsidR="00ED3257">
        <w:t xml:space="preserve">Dr Alsharid and his colleagues </w:t>
      </w:r>
      <w:r w:rsidR="00617C41">
        <w:t xml:space="preserve">drew on two </w:t>
      </w:r>
      <w:r w:rsidR="0055126E">
        <w:t>types of</w:t>
      </w:r>
      <w:r w:rsidR="00524C1B">
        <w:t xml:space="preserve"> neural network</w:t>
      </w:r>
      <w:r w:rsidR="00CE397F">
        <w:t>. The first type is</w:t>
      </w:r>
      <w:r>
        <w:t xml:space="preserve"> </w:t>
      </w:r>
      <w:r w:rsidR="00CE397F">
        <w:t xml:space="preserve">a </w:t>
      </w:r>
      <w:r>
        <w:t>‘convolutional’ neural network</w:t>
      </w:r>
      <w:r w:rsidR="00CE397F">
        <w:t xml:space="preserve">, </w:t>
      </w:r>
      <w:r>
        <w:t xml:space="preserve">which </w:t>
      </w:r>
      <w:r w:rsidR="00CE397F">
        <w:t>is</w:t>
      </w:r>
      <w:r>
        <w:t xml:space="preserve"> </w:t>
      </w:r>
      <w:r w:rsidR="0055126E">
        <w:t>built</w:t>
      </w:r>
      <w:r>
        <w:t xml:space="preserve"> for handling images</w:t>
      </w:r>
      <w:r w:rsidR="00CE397F">
        <w:t>, while the second is a</w:t>
      </w:r>
      <w:r>
        <w:t xml:space="preserve"> ‘recurrent’ neural network</w:t>
      </w:r>
      <w:r w:rsidR="00CE397F">
        <w:t>, which is</w:t>
      </w:r>
      <w:r>
        <w:t xml:space="preserve"> designed for text.</w:t>
      </w:r>
      <w:r w:rsidR="0098240D">
        <w:t xml:space="preserve"> These algorithms can work by either </w:t>
      </w:r>
      <w:r w:rsidR="00CA759D">
        <w:t>generating novel text descriptions from images</w:t>
      </w:r>
      <w:r w:rsidR="00CE397F">
        <w:t>,</w:t>
      </w:r>
      <w:r w:rsidR="00CA759D">
        <w:t xml:space="preserve"> or by storing descriptions beforehand, and using them to describe </w:t>
      </w:r>
      <w:r w:rsidR="00D85FA4">
        <w:t xml:space="preserve">objects </w:t>
      </w:r>
      <w:r w:rsidR="00875F8F">
        <w:t>in</w:t>
      </w:r>
      <w:r w:rsidR="00D85FA4">
        <w:t xml:space="preserve"> images – before </w:t>
      </w:r>
      <w:r w:rsidR="00BF5F08">
        <w:t>the words are c</w:t>
      </w:r>
      <w:r w:rsidR="007C03A8">
        <w:t xml:space="preserve">ombined into readable sentences. </w:t>
      </w:r>
    </w:p>
    <w:p w14:paraId="36AAC790" w14:textId="77777777" w:rsidR="00261864" w:rsidRDefault="00261864" w:rsidP="00261864">
      <w:r>
        <w:t>…</w:t>
      </w:r>
    </w:p>
    <w:p w14:paraId="367553ED" w14:textId="53C2AA7B" w:rsidR="00D503AE" w:rsidRDefault="00CD6B38" w:rsidP="002942BB">
      <w:r>
        <w:t>To r</w:t>
      </w:r>
      <w:r w:rsidR="00D503AE">
        <w:t xml:space="preserve">educe the </w:t>
      </w:r>
      <w:r>
        <w:t xml:space="preserve">computational </w:t>
      </w:r>
      <w:r w:rsidR="00D503AE">
        <w:t xml:space="preserve">complexity </w:t>
      </w:r>
      <w:r>
        <w:t xml:space="preserve">of this process, </w:t>
      </w:r>
      <w:r w:rsidR="00D503AE">
        <w:t>Dr Alsharid</w:t>
      </w:r>
      <w:r w:rsidR="002942BB">
        <w:t xml:space="preserve"> and his colleagues</w:t>
      </w:r>
      <w:r w:rsidR="00D503AE">
        <w:t xml:space="preserve"> merged the outcomes of </w:t>
      </w:r>
      <w:r w:rsidR="003518B4">
        <w:t>convolutional and recurrent neural networks together</w:t>
      </w:r>
      <w:r w:rsidR="00A249F5">
        <w:t xml:space="preserve"> in a novel way</w:t>
      </w:r>
      <w:r w:rsidR="005F32AE">
        <w:t>. This ensure</w:t>
      </w:r>
      <w:r w:rsidR="0037512D">
        <w:t>d</w:t>
      </w:r>
      <w:r w:rsidR="005F32AE">
        <w:t xml:space="preserve"> that </w:t>
      </w:r>
      <w:r w:rsidR="00311296">
        <w:t>ultrasound</w:t>
      </w:r>
      <w:r w:rsidR="003518B4">
        <w:t xml:space="preserve"> image features and their associated text </w:t>
      </w:r>
      <w:r w:rsidR="0037512D">
        <w:t>could</w:t>
      </w:r>
      <w:r w:rsidR="00311296">
        <w:t xml:space="preserve"> be</w:t>
      </w:r>
      <w:r w:rsidR="003518B4">
        <w:t xml:space="preserve"> jointly learned in a single step</w:t>
      </w:r>
      <w:r w:rsidR="00311296">
        <w:t xml:space="preserve">, producing annotations </w:t>
      </w:r>
      <w:r w:rsidR="00875F8F">
        <w:t>that</w:t>
      </w:r>
      <w:r w:rsidR="00311296">
        <w:t xml:space="preserve"> </w:t>
      </w:r>
      <w:r w:rsidR="0037512D">
        <w:t>were</w:t>
      </w:r>
      <w:r w:rsidR="00311296">
        <w:t xml:space="preserve"> perfectly matched with</w:t>
      </w:r>
      <w:r w:rsidR="0037512D">
        <w:t xml:space="preserve"> their associated</w:t>
      </w:r>
      <w:r w:rsidR="00311296">
        <w:t xml:space="preserve"> </w:t>
      </w:r>
      <w:r w:rsidR="005D5DBF">
        <w:t xml:space="preserve">visual features.  </w:t>
      </w:r>
    </w:p>
    <w:p w14:paraId="1862E92C" w14:textId="61518057" w:rsidR="005F6569" w:rsidRDefault="005F6569" w:rsidP="005F6569">
      <w:r>
        <w:t>The researchers trained their neural networks using a set of 2,240 video frames, taken from a real full-length, second-trimester ultrasound scan. These images were accompanied by captions in the form of transcribed voice recordings, provided by an expert sonographer. Afterwards, the combined neural networks were</w:t>
      </w:r>
      <w:r w:rsidR="004C2D4F">
        <w:t xml:space="preserve"> applied </w:t>
      </w:r>
      <w:r>
        <w:t xml:space="preserve">to </w:t>
      </w:r>
      <w:r w:rsidR="00D46B86">
        <w:t xml:space="preserve">generate </w:t>
      </w:r>
      <w:r>
        <w:t xml:space="preserve">captions </w:t>
      </w:r>
      <w:r w:rsidR="00D46B86">
        <w:t xml:space="preserve">for </w:t>
      </w:r>
      <w:r>
        <w:t xml:space="preserve">video frames </w:t>
      </w:r>
      <w:r w:rsidR="00D46B86">
        <w:t xml:space="preserve">that </w:t>
      </w:r>
      <w:r>
        <w:t xml:space="preserve">had never </w:t>
      </w:r>
      <w:r w:rsidR="00D46B86">
        <w:t xml:space="preserve">been </w:t>
      </w:r>
      <w:r>
        <w:t xml:space="preserve">encountered before. </w:t>
      </w:r>
    </w:p>
    <w:p w14:paraId="09F0211D" w14:textId="77777777" w:rsidR="00261864" w:rsidRDefault="00261864" w:rsidP="00261864">
      <w:r>
        <w:t>…</w:t>
      </w:r>
    </w:p>
    <w:p w14:paraId="0EC9E1AB" w14:textId="7459AFF6" w:rsidR="00875F8F" w:rsidRDefault="001B0476" w:rsidP="00261864">
      <w:r>
        <w:t xml:space="preserve">To measure </w:t>
      </w:r>
      <w:r w:rsidR="000A61CE">
        <w:t xml:space="preserve">the accuracy of these captions, </w:t>
      </w:r>
      <w:r w:rsidR="00BF047F">
        <w:t>a medical expert</w:t>
      </w:r>
      <w:r w:rsidR="00823A70">
        <w:t xml:space="preserve"> </w:t>
      </w:r>
      <w:r w:rsidR="00917FA7">
        <w:t xml:space="preserve">in the team was asked </w:t>
      </w:r>
      <w:r w:rsidR="00823A70">
        <w:t xml:space="preserve">to assess how closely the </w:t>
      </w:r>
      <w:r w:rsidR="000F2FBE">
        <w:t xml:space="preserve">generated </w:t>
      </w:r>
      <w:r w:rsidR="00823A70">
        <w:t xml:space="preserve">words </w:t>
      </w:r>
      <w:r w:rsidR="003128B7">
        <w:t>reflected their own assessments, when describing a</w:t>
      </w:r>
      <w:r w:rsidR="00A77CD9">
        <w:t xml:space="preserve">natomies including the </w:t>
      </w:r>
      <w:r w:rsidR="00750B29">
        <w:t xml:space="preserve">foetal </w:t>
      </w:r>
      <w:r w:rsidR="00A77CD9">
        <w:t xml:space="preserve">spine, abdomen, head, and heart. </w:t>
      </w:r>
    </w:p>
    <w:p w14:paraId="73C89466" w14:textId="43DA1760" w:rsidR="00070358" w:rsidRDefault="00070358" w:rsidP="00261864">
      <w:r>
        <w:t>T</w:t>
      </w:r>
      <w:r w:rsidR="003128B7">
        <w:t>he</w:t>
      </w:r>
      <w:r w:rsidR="00750B29">
        <w:t xml:space="preserve"> neural network’s </w:t>
      </w:r>
      <w:r w:rsidR="003128B7">
        <w:t>p</w:t>
      </w:r>
      <w:r w:rsidR="00A77CD9">
        <w:t xml:space="preserve">erformance was </w:t>
      </w:r>
      <w:r w:rsidR="00C5375A">
        <w:t xml:space="preserve">not </w:t>
      </w:r>
      <w:r w:rsidR="00A77CD9">
        <w:t>perfect</w:t>
      </w:r>
      <w:r>
        <w:t>,</w:t>
      </w:r>
      <w:r w:rsidR="005C38F1">
        <w:t xml:space="preserve"> but it </w:t>
      </w:r>
      <w:r>
        <w:t>was</w:t>
      </w:r>
      <w:r w:rsidR="005C38F1">
        <w:t xml:space="preserve"> able describe ultrasound images with anatomically relevant captions </w:t>
      </w:r>
      <w:r>
        <w:t>using</w:t>
      </w:r>
      <w:r w:rsidR="005C38F1">
        <w:t xml:space="preserve"> words that would be used by sonographers themselves</w:t>
      </w:r>
      <w:r w:rsidR="00875F8F">
        <w:t>.</w:t>
      </w:r>
      <w:r w:rsidR="008B6FC3">
        <w:t xml:space="preserve"> </w:t>
      </w:r>
      <w:r>
        <w:t>However, f</w:t>
      </w:r>
      <w:r w:rsidR="008B6FC3">
        <w:t xml:space="preserve">or </w:t>
      </w:r>
      <w:r w:rsidR="0061116D">
        <w:t xml:space="preserve">images of </w:t>
      </w:r>
      <w:r w:rsidR="00A77CD9">
        <w:t xml:space="preserve">the head and abdomen, which require </w:t>
      </w:r>
      <w:r w:rsidR="00BE5EEE">
        <w:t>particularly</w:t>
      </w:r>
      <w:r w:rsidR="00A77CD9">
        <w:t xml:space="preserve"> broad vocabular</w:t>
      </w:r>
      <w:r w:rsidR="00BE5EEE">
        <w:t>ies</w:t>
      </w:r>
      <w:r w:rsidR="00A77CD9">
        <w:t xml:space="preserve"> to describe</w:t>
      </w:r>
      <w:r w:rsidR="008B6FC3">
        <w:t>, the c</w:t>
      </w:r>
      <w:r w:rsidR="00A77CD9">
        <w:t xml:space="preserve">aptions didn’t </w:t>
      </w:r>
      <w:r w:rsidR="00F70F4D">
        <w:t>always</w:t>
      </w:r>
      <w:r w:rsidR="0061116D">
        <w:t xml:space="preserve"> match</w:t>
      </w:r>
      <w:r w:rsidR="00A77CD9">
        <w:t xml:space="preserve"> </w:t>
      </w:r>
      <w:r w:rsidR="008B6FC3">
        <w:t xml:space="preserve">the </w:t>
      </w:r>
      <w:r w:rsidR="00F70F4D">
        <w:t xml:space="preserve">descriptions </w:t>
      </w:r>
      <w:r w:rsidR="008B6FC3">
        <w:t xml:space="preserve">of real sonographers. </w:t>
      </w:r>
      <w:r>
        <w:t xml:space="preserve">For </w:t>
      </w:r>
      <w:r w:rsidR="0061116D">
        <w:t>an image depicting an abdomen</w:t>
      </w:r>
      <w:r>
        <w:t>,</w:t>
      </w:r>
      <w:r w:rsidR="0061116D">
        <w:t xml:space="preserve"> </w:t>
      </w:r>
      <w:r>
        <w:t xml:space="preserve">for </w:t>
      </w:r>
      <w:r w:rsidR="003A3CEF">
        <w:t>example</w:t>
      </w:r>
      <w:r>
        <w:t>, the</w:t>
      </w:r>
      <w:r w:rsidR="0061116D">
        <w:t xml:space="preserve"> caption </w:t>
      </w:r>
      <w:r w:rsidR="0022092A">
        <w:t>mention</w:t>
      </w:r>
      <w:r>
        <w:t>ed</w:t>
      </w:r>
      <w:r w:rsidR="0061116D">
        <w:t xml:space="preserve"> the visible stomach; however, </w:t>
      </w:r>
      <w:r w:rsidR="00F70F4D">
        <w:t xml:space="preserve">when this image was acquired, </w:t>
      </w:r>
      <w:r w:rsidR="0061116D">
        <w:t xml:space="preserve">the real sonographer </w:t>
      </w:r>
      <w:r w:rsidR="0022092A">
        <w:t xml:space="preserve">was talking about </w:t>
      </w:r>
      <w:r w:rsidR="003A3CEF">
        <w:t>a</w:t>
      </w:r>
      <w:r w:rsidR="0022092A">
        <w:t xml:space="preserve"> rib, which was also visible in the same image. It is important to note though that both descriptions were anatomically relevant to the image. </w:t>
      </w:r>
    </w:p>
    <w:p w14:paraId="6F08A0DE" w14:textId="00BDB0D8" w:rsidR="009D32DA" w:rsidRDefault="0022092A" w:rsidP="0022092A">
      <w:r>
        <w:t xml:space="preserve">Describing the heart proved to be more challenging compared to other anatomical structures. In </w:t>
      </w:r>
      <w:r w:rsidR="00603378">
        <w:t>real ultrasound scans, the heart m</w:t>
      </w:r>
      <w:r w:rsidR="009D32DA">
        <w:t xml:space="preserve">ust </w:t>
      </w:r>
      <w:r w:rsidR="00603378">
        <w:t>be viewed</w:t>
      </w:r>
      <w:r w:rsidR="009D32DA">
        <w:t xml:space="preserve"> from multiple angles, and </w:t>
      </w:r>
      <w:r w:rsidR="00603378">
        <w:t xml:space="preserve">can be identified by its </w:t>
      </w:r>
      <w:r w:rsidR="009D32DA">
        <w:t>characteristic heartbeat</w:t>
      </w:r>
      <w:r w:rsidR="00603378">
        <w:t xml:space="preserve">. </w:t>
      </w:r>
      <w:r w:rsidR="00CD1C68">
        <w:t>As a result, this issue c</w:t>
      </w:r>
      <w:r w:rsidR="009D32DA">
        <w:t>ould</w:t>
      </w:r>
      <w:r w:rsidR="00CD1C68">
        <w:t xml:space="preserve"> potentially be</w:t>
      </w:r>
      <w:r w:rsidR="009D32DA">
        <w:t xml:space="preserve"> solved through future improvements to the technique</w:t>
      </w:r>
      <w:r w:rsidR="001E3C58">
        <w:t xml:space="preserve"> – where merged neural networks could be t</w:t>
      </w:r>
      <w:r w:rsidR="009D32DA">
        <w:t>rained to caption moving images in real time. Encouragingly, the algorithms already displayed a fairly strong performance</w:t>
      </w:r>
      <w:r w:rsidR="001E3C58">
        <w:t xml:space="preserve"> when analysing f</w:t>
      </w:r>
      <w:r w:rsidR="009D32DA">
        <w:t xml:space="preserve">eatures </w:t>
      </w:r>
      <w:r w:rsidR="00875F8F">
        <w:t>that</w:t>
      </w:r>
      <w:r w:rsidR="009D32DA">
        <w:t xml:space="preserve"> don’t require a diverse range of words to </w:t>
      </w:r>
      <w:r w:rsidR="00255914">
        <w:t>describe accurately</w:t>
      </w:r>
      <w:r w:rsidR="00875F8F">
        <w:t xml:space="preserve">, such as </w:t>
      </w:r>
      <w:r w:rsidR="00B96EAF">
        <w:t xml:space="preserve">for </w:t>
      </w:r>
      <w:r w:rsidR="00875F8F">
        <w:t>the spine</w:t>
      </w:r>
      <w:r w:rsidR="00255914">
        <w:t xml:space="preserve">. </w:t>
      </w:r>
    </w:p>
    <w:p w14:paraId="2F8B4BA1" w14:textId="77777777" w:rsidR="00261864" w:rsidRDefault="00261864" w:rsidP="00261864">
      <w:r>
        <w:t>…</w:t>
      </w:r>
    </w:p>
    <w:p w14:paraId="7F4EFAB9" w14:textId="20BF9C23" w:rsidR="00875F8F" w:rsidRDefault="00D06786" w:rsidP="00261864">
      <w:r>
        <w:lastRenderedPageBreak/>
        <w:t xml:space="preserve">While there is still </w:t>
      </w:r>
      <w:r w:rsidR="00B96EAF">
        <w:t>some</w:t>
      </w:r>
      <w:r>
        <w:t xml:space="preserve"> way to go before the team’s method can compete with the assessments of real sonographers, their results present promising first steps towards a highly advanced approach </w:t>
      </w:r>
      <w:r w:rsidR="00583E37">
        <w:t xml:space="preserve">of </w:t>
      </w:r>
      <w:r>
        <w:t xml:space="preserve">ultrasound analysis. </w:t>
      </w:r>
    </w:p>
    <w:p w14:paraId="0DE137C2" w14:textId="71D5B185" w:rsidR="00261864" w:rsidRDefault="00D06786" w:rsidP="00261864">
      <w:r>
        <w:t>In the future</w:t>
      </w:r>
      <w:r w:rsidR="004D0AD3">
        <w:t>, the</w:t>
      </w:r>
      <w:r w:rsidR="00583E37">
        <w:t xml:space="preserve"> Oxford team</w:t>
      </w:r>
      <w:r w:rsidR="004D0AD3">
        <w:t xml:space="preserve"> hope</w:t>
      </w:r>
      <w:r w:rsidR="003A3CEF">
        <w:t>s</w:t>
      </w:r>
      <w:r w:rsidR="004D0AD3">
        <w:t xml:space="preserve"> to adapt their algorithms to express a broader range of vocabulary, and to handle </w:t>
      </w:r>
      <w:r w:rsidR="003A1C56">
        <w:t>dynamic video clips</w:t>
      </w:r>
      <w:r w:rsidR="00FD2C3E">
        <w:t xml:space="preserve"> </w:t>
      </w:r>
      <w:r w:rsidR="00875F8F">
        <w:t>that</w:t>
      </w:r>
      <w:r w:rsidR="004D0AD3">
        <w:t xml:space="preserve"> change over time. If achieved, this could allow the</w:t>
      </w:r>
      <w:r w:rsidR="002633AC">
        <w:t xml:space="preserve"> approach</w:t>
      </w:r>
      <w:r w:rsidR="004D0AD3">
        <w:t xml:space="preserve"> to </w:t>
      </w:r>
      <w:r w:rsidR="00C7017D">
        <w:t xml:space="preserve">account for how </w:t>
      </w:r>
      <w:r w:rsidR="008D640D">
        <w:t xml:space="preserve">a </w:t>
      </w:r>
      <w:r w:rsidR="00C7017D">
        <w:t>developing foetus kick</w:t>
      </w:r>
      <w:r w:rsidR="008D640D">
        <w:t>s</w:t>
      </w:r>
      <w:r w:rsidR="00C7017D">
        <w:t xml:space="preserve"> and roll</w:t>
      </w:r>
      <w:r w:rsidR="008D640D">
        <w:t>s</w:t>
      </w:r>
      <w:r w:rsidR="00875F8F">
        <w:t>,</w:t>
      </w:r>
      <w:r w:rsidR="00C7017D">
        <w:t xml:space="preserve"> how their heart beat</w:t>
      </w:r>
      <w:r w:rsidR="008D640D">
        <w:t>s</w:t>
      </w:r>
      <w:r w:rsidR="00C7017D">
        <w:t xml:space="preserve">, and how the ultrasound probe is moved to view </w:t>
      </w:r>
      <w:r w:rsidR="00E86A82">
        <w:t xml:space="preserve">foetal anatomy </w:t>
      </w:r>
      <w:r w:rsidR="00C7017D">
        <w:t xml:space="preserve">from different angles. </w:t>
      </w:r>
    </w:p>
    <w:p w14:paraId="7F914D32" w14:textId="255BDDF3" w:rsidR="00261864" w:rsidRDefault="00261864">
      <w:r>
        <w:t>…</w:t>
      </w:r>
    </w:p>
    <w:p w14:paraId="7AD24F3D" w14:textId="6D996641" w:rsidR="00875F8F" w:rsidRDefault="00261864" w:rsidP="00261864">
      <w:r>
        <w:t>This SciPod is a summary of the conference proceedings ‘</w:t>
      </w:r>
      <w:r w:rsidRPr="009347FC">
        <w:t>Captioning Ultrasound Images Automatically</w:t>
      </w:r>
      <w:r>
        <w:t xml:space="preserve">’, from the </w:t>
      </w:r>
      <w:r w:rsidRPr="009347FC">
        <w:t xml:space="preserve">International Conference on Medical Image Computing and Computer-Assisted Intervention. </w:t>
      </w:r>
      <w:hyperlink r:id="rId5" w:history="1">
        <w:r w:rsidR="00875F8F" w:rsidRPr="00681E59">
          <w:rPr>
            <w:rStyle w:val="Hyperlink"/>
          </w:rPr>
          <w:t>doi.org/10.1007/978-3-030-32251-9_37</w:t>
        </w:r>
      </w:hyperlink>
      <w:r w:rsidR="00875F8F">
        <w:t xml:space="preserve"> </w:t>
      </w:r>
    </w:p>
    <w:p w14:paraId="5E5A5BE0" w14:textId="76782938" w:rsidR="00261864" w:rsidRPr="009347FC" w:rsidRDefault="00261864" w:rsidP="00261864">
      <w:r>
        <w:t xml:space="preserve">For further information, you can connect with Dr </w:t>
      </w:r>
      <w:r w:rsidRPr="009347FC">
        <w:t xml:space="preserve">Mohammad Alsharid </w:t>
      </w:r>
      <w:r>
        <w:t xml:space="preserve">at </w:t>
      </w:r>
      <w:hyperlink r:id="rId6" w:history="1">
        <w:r w:rsidRPr="00EE29FA">
          <w:rPr>
            <w:rStyle w:val="Hyperlink"/>
          </w:rPr>
          <w:t>mohammad.alsharid@eng.ox.ac.uk</w:t>
        </w:r>
      </w:hyperlink>
      <w:r>
        <w:t xml:space="preserve"> </w:t>
      </w:r>
    </w:p>
    <w:p w14:paraId="05DE534A" w14:textId="7C029FFF" w:rsidR="003A1C56" w:rsidRPr="00291361" w:rsidRDefault="003A1C56" w:rsidP="003A1C56">
      <w:pPr>
        <w:rPr>
          <w:rFonts w:cstheme="minorHAnsi"/>
          <w:i/>
        </w:rPr>
      </w:pPr>
      <w:r w:rsidRPr="00291361">
        <w:rPr>
          <w:rStyle w:val="Emphasis"/>
          <w:rFonts w:cstheme="minorHAnsi"/>
          <w:i w:val="0"/>
          <w:iCs w:val="0"/>
          <w:color w:val="242424"/>
          <w:shd w:val="clear" w:color="auto" w:fill="FFFFFF"/>
        </w:rPr>
        <w:t xml:space="preserve">This research is part of the </w:t>
      </w:r>
      <w:r w:rsidR="00291361" w:rsidRPr="00291361">
        <w:rPr>
          <w:rStyle w:val="Emphasis"/>
          <w:rFonts w:cstheme="minorHAnsi"/>
          <w:i w:val="0"/>
          <w:iCs w:val="0"/>
          <w:color w:val="242424"/>
          <w:shd w:val="clear" w:color="auto" w:fill="FFFFFF"/>
        </w:rPr>
        <w:t>Pulse</w:t>
      </w:r>
      <w:r w:rsidRPr="00291361">
        <w:rPr>
          <w:rStyle w:val="Emphasis"/>
          <w:rFonts w:cstheme="minorHAnsi"/>
          <w:i w:val="0"/>
          <w:iCs w:val="0"/>
          <w:color w:val="242424"/>
          <w:shd w:val="clear" w:color="auto" w:fill="FFFFFF"/>
        </w:rPr>
        <w:t xml:space="preserve"> </w:t>
      </w:r>
      <w:r w:rsidR="00291361" w:rsidRPr="00291361">
        <w:rPr>
          <w:rStyle w:val="Emphasis"/>
          <w:rFonts w:cstheme="minorHAnsi"/>
          <w:i w:val="0"/>
          <w:iCs w:val="0"/>
          <w:color w:val="242424"/>
          <w:shd w:val="clear" w:color="auto" w:fill="FFFFFF"/>
        </w:rPr>
        <w:t>P</w:t>
      </w:r>
      <w:r w:rsidRPr="00291361">
        <w:rPr>
          <w:rStyle w:val="Emphasis"/>
          <w:rFonts w:cstheme="minorHAnsi"/>
          <w:i w:val="0"/>
          <w:iCs w:val="0"/>
          <w:color w:val="242424"/>
          <w:shd w:val="clear" w:color="auto" w:fill="FFFFFF"/>
        </w:rPr>
        <w:t xml:space="preserve">roject that has received funding from the European Research Council under the European Union’s Horizon 2020 research and innovation programme </w:t>
      </w:r>
      <w:r w:rsidR="00291361">
        <w:rPr>
          <w:rStyle w:val="Emphasis"/>
          <w:rFonts w:cstheme="minorHAnsi"/>
          <w:i w:val="0"/>
          <w:iCs w:val="0"/>
          <w:color w:val="242424"/>
          <w:shd w:val="clear" w:color="auto" w:fill="FFFFFF"/>
        </w:rPr>
        <w:t>– g</w:t>
      </w:r>
      <w:r w:rsidRPr="00291361">
        <w:rPr>
          <w:rStyle w:val="Emphasis"/>
          <w:rFonts w:cstheme="minorHAnsi"/>
          <w:i w:val="0"/>
          <w:iCs w:val="0"/>
          <w:color w:val="242424"/>
          <w:shd w:val="clear" w:color="auto" w:fill="FFFFFF"/>
        </w:rPr>
        <w:t xml:space="preserve">rant </w:t>
      </w:r>
      <w:r w:rsidR="00291361">
        <w:rPr>
          <w:rStyle w:val="Emphasis"/>
          <w:rFonts w:cstheme="minorHAnsi"/>
          <w:i w:val="0"/>
          <w:iCs w:val="0"/>
          <w:color w:val="242424"/>
          <w:shd w:val="clear" w:color="auto" w:fill="FFFFFF"/>
        </w:rPr>
        <w:t>number</w:t>
      </w:r>
      <w:r w:rsidRPr="00291361">
        <w:rPr>
          <w:rStyle w:val="Emphasis"/>
          <w:rFonts w:cstheme="minorHAnsi"/>
          <w:i w:val="0"/>
          <w:iCs w:val="0"/>
          <w:color w:val="242424"/>
          <w:shd w:val="clear" w:color="auto" w:fill="FFFFFF"/>
        </w:rPr>
        <w:t> </w:t>
      </w:r>
      <w:r w:rsidRPr="00291361">
        <w:rPr>
          <w:rFonts w:cstheme="minorHAnsi"/>
          <w:iCs/>
          <w:color w:val="242424"/>
          <w:shd w:val="clear" w:color="auto" w:fill="FFFFFF"/>
        </w:rPr>
        <w:t>694581</w:t>
      </w:r>
      <w:r w:rsidR="00291361">
        <w:rPr>
          <w:rStyle w:val="Emphasis"/>
          <w:rFonts w:cstheme="minorHAnsi"/>
          <w:i w:val="0"/>
          <w:iCs w:val="0"/>
          <w:color w:val="242424"/>
          <w:shd w:val="clear" w:color="auto" w:fill="FFFFFF"/>
        </w:rPr>
        <w:t>.</w:t>
      </w:r>
    </w:p>
    <w:p w14:paraId="505E71D8" w14:textId="285FC519" w:rsidR="00261864" w:rsidRPr="00261864" w:rsidRDefault="00261864" w:rsidP="003A1C56"/>
    <w:sectPr w:rsidR="00261864" w:rsidRPr="0026186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2MjE3NTA2MTU0NjBX0lEKTi0uzszPAykwrAUAgzV5uCwAAAA="/>
  </w:docVars>
  <w:rsids>
    <w:rsidRoot w:val="00261864"/>
    <w:rsid w:val="00024B5B"/>
    <w:rsid w:val="000253B5"/>
    <w:rsid w:val="00034B81"/>
    <w:rsid w:val="000552AF"/>
    <w:rsid w:val="00070358"/>
    <w:rsid w:val="00070444"/>
    <w:rsid w:val="000A61CE"/>
    <w:rsid w:val="000B1A8F"/>
    <w:rsid w:val="000F2FBE"/>
    <w:rsid w:val="00153C74"/>
    <w:rsid w:val="00191EFB"/>
    <w:rsid w:val="001961B1"/>
    <w:rsid w:val="001A0670"/>
    <w:rsid w:val="001A6B4D"/>
    <w:rsid w:val="001B0476"/>
    <w:rsid w:val="001D734B"/>
    <w:rsid w:val="001E3C58"/>
    <w:rsid w:val="001F72CF"/>
    <w:rsid w:val="00217094"/>
    <w:rsid w:val="0022092A"/>
    <w:rsid w:val="00236B4A"/>
    <w:rsid w:val="00246BE6"/>
    <w:rsid w:val="00255184"/>
    <w:rsid w:val="00255914"/>
    <w:rsid w:val="00261864"/>
    <w:rsid w:val="002633AC"/>
    <w:rsid w:val="00290DCD"/>
    <w:rsid w:val="00291361"/>
    <w:rsid w:val="002942BB"/>
    <w:rsid w:val="00295A10"/>
    <w:rsid w:val="002A29C2"/>
    <w:rsid w:val="002F0246"/>
    <w:rsid w:val="00311296"/>
    <w:rsid w:val="003128B7"/>
    <w:rsid w:val="003354E7"/>
    <w:rsid w:val="00345407"/>
    <w:rsid w:val="003518B4"/>
    <w:rsid w:val="0037512D"/>
    <w:rsid w:val="0038554E"/>
    <w:rsid w:val="003A1C56"/>
    <w:rsid w:val="003A3CEF"/>
    <w:rsid w:val="00411D16"/>
    <w:rsid w:val="0043330F"/>
    <w:rsid w:val="00435F0E"/>
    <w:rsid w:val="00460C7E"/>
    <w:rsid w:val="00466094"/>
    <w:rsid w:val="004A343E"/>
    <w:rsid w:val="004C2D4F"/>
    <w:rsid w:val="004D079F"/>
    <w:rsid w:val="004D0AD3"/>
    <w:rsid w:val="004D220D"/>
    <w:rsid w:val="00500357"/>
    <w:rsid w:val="00510111"/>
    <w:rsid w:val="00524C1B"/>
    <w:rsid w:val="00537974"/>
    <w:rsid w:val="0055126E"/>
    <w:rsid w:val="00553BD4"/>
    <w:rsid w:val="00583E37"/>
    <w:rsid w:val="005A14F6"/>
    <w:rsid w:val="005B4AA7"/>
    <w:rsid w:val="005C38F1"/>
    <w:rsid w:val="005D5DBF"/>
    <w:rsid w:val="005D60D6"/>
    <w:rsid w:val="005F0A9F"/>
    <w:rsid w:val="005F32AE"/>
    <w:rsid w:val="005F6569"/>
    <w:rsid w:val="00603378"/>
    <w:rsid w:val="00607F9A"/>
    <w:rsid w:val="0061116D"/>
    <w:rsid w:val="00617C41"/>
    <w:rsid w:val="006336E8"/>
    <w:rsid w:val="00645944"/>
    <w:rsid w:val="0065108A"/>
    <w:rsid w:val="00652C8A"/>
    <w:rsid w:val="006636AA"/>
    <w:rsid w:val="006C28AD"/>
    <w:rsid w:val="006F0D83"/>
    <w:rsid w:val="00727BD0"/>
    <w:rsid w:val="00750B29"/>
    <w:rsid w:val="00792F13"/>
    <w:rsid w:val="007C03A8"/>
    <w:rsid w:val="007E28B7"/>
    <w:rsid w:val="00823A70"/>
    <w:rsid w:val="00853FF1"/>
    <w:rsid w:val="0087242F"/>
    <w:rsid w:val="00875F8F"/>
    <w:rsid w:val="008955D9"/>
    <w:rsid w:val="008A50FF"/>
    <w:rsid w:val="008B6FC3"/>
    <w:rsid w:val="008C0400"/>
    <w:rsid w:val="008D640D"/>
    <w:rsid w:val="008F74D0"/>
    <w:rsid w:val="00902B42"/>
    <w:rsid w:val="00911827"/>
    <w:rsid w:val="00917FA7"/>
    <w:rsid w:val="00941436"/>
    <w:rsid w:val="00947508"/>
    <w:rsid w:val="00961A3C"/>
    <w:rsid w:val="00967E36"/>
    <w:rsid w:val="00975461"/>
    <w:rsid w:val="0098240D"/>
    <w:rsid w:val="00986441"/>
    <w:rsid w:val="009A4B3B"/>
    <w:rsid w:val="009D32DA"/>
    <w:rsid w:val="00A11A2C"/>
    <w:rsid w:val="00A1205E"/>
    <w:rsid w:val="00A16C7C"/>
    <w:rsid w:val="00A17D72"/>
    <w:rsid w:val="00A249F5"/>
    <w:rsid w:val="00A77CD9"/>
    <w:rsid w:val="00A943B0"/>
    <w:rsid w:val="00AA3B0E"/>
    <w:rsid w:val="00AB1090"/>
    <w:rsid w:val="00AB551F"/>
    <w:rsid w:val="00B03D3C"/>
    <w:rsid w:val="00B07B4B"/>
    <w:rsid w:val="00B868C6"/>
    <w:rsid w:val="00B96EAF"/>
    <w:rsid w:val="00BA5E01"/>
    <w:rsid w:val="00BA6D7B"/>
    <w:rsid w:val="00BE5EEE"/>
    <w:rsid w:val="00BF047F"/>
    <w:rsid w:val="00BF5F08"/>
    <w:rsid w:val="00BF6087"/>
    <w:rsid w:val="00C21890"/>
    <w:rsid w:val="00C232C4"/>
    <w:rsid w:val="00C5375A"/>
    <w:rsid w:val="00C7017D"/>
    <w:rsid w:val="00C85246"/>
    <w:rsid w:val="00C86A2F"/>
    <w:rsid w:val="00CA759D"/>
    <w:rsid w:val="00CD1C68"/>
    <w:rsid w:val="00CD6B38"/>
    <w:rsid w:val="00CE397F"/>
    <w:rsid w:val="00D06786"/>
    <w:rsid w:val="00D10083"/>
    <w:rsid w:val="00D1042C"/>
    <w:rsid w:val="00D2338F"/>
    <w:rsid w:val="00D46B86"/>
    <w:rsid w:val="00D503AE"/>
    <w:rsid w:val="00D51687"/>
    <w:rsid w:val="00D55CD7"/>
    <w:rsid w:val="00D85FA4"/>
    <w:rsid w:val="00DA60AD"/>
    <w:rsid w:val="00DB310B"/>
    <w:rsid w:val="00DE797F"/>
    <w:rsid w:val="00E00042"/>
    <w:rsid w:val="00E40304"/>
    <w:rsid w:val="00E86A82"/>
    <w:rsid w:val="00E86CD7"/>
    <w:rsid w:val="00EA0D21"/>
    <w:rsid w:val="00ED3257"/>
    <w:rsid w:val="00ED5FD1"/>
    <w:rsid w:val="00F30819"/>
    <w:rsid w:val="00F70F4D"/>
    <w:rsid w:val="00FD2C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96A3B5"/>
  <w15:chartTrackingRefBased/>
  <w15:docId w15:val="{FE68BAA2-6BB0-418F-81AE-D9CA7D9B9D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6186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75F8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942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942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942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42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42B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942BB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3A1C56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7E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7E3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mohammad.alsharid@eng.ox.ac.uk" TargetMode="External"/><Relationship Id="rId5" Type="http://schemas.openxmlformats.org/officeDocument/2006/relationships/hyperlink" Target="https://doi.org/10.1007/978-3-030-32251-9_37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653237-9A07-4358-975F-07EF08B168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1151</Words>
  <Characters>6563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Jarman</dc:creator>
  <cp:keywords/>
  <dc:description/>
  <cp:lastModifiedBy>Editor</cp:lastModifiedBy>
  <cp:revision>5</cp:revision>
  <dcterms:created xsi:type="dcterms:W3CDTF">2022-03-17T19:13:00Z</dcterms:created>
  <dcterms:modified xsi:type="dcterms:W3CDTF">2022-04-11T10:13:00Z</dcterms:modified>
</cp:coreProperties>
</file>